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category_level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category_level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category_level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_stud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resistant_to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usceptible_to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resistant_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usceptible_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_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25_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75_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 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-lact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1E8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CDC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4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1C6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A99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4D3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3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4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oroquinol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BCD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CDC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eptides/oxazolidin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AE3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A49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clas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7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CDC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ge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F2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8968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.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non spe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E86B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3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appropriate empirical antibiotic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DD9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8412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1.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97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corticosteroid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9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propriate empirical antibiot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F4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B732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du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medical res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blood valu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BE4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BD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ical presen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ical seve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EDB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AD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4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ical presentation, other than infection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4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term birth/low birth 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CFC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894C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7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0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7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2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B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5E0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6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orbidity score, high (Charlson &gt;2;Elixhauser&gt;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1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grap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DD9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1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6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2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2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lder age (cutoffs &gt;/= 60 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6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5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ng age (cutoffs &lt;/= 5 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7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ogra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3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3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2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48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6B6A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1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care 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hospitalis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EA2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4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8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1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6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DFD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4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ICU st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DB7D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-ac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6D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9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AD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unity-ac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7E1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57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9995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care associated, other than hospital-acquired or non specified if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2E9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BD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g-term care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C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7B9A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5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vasive proced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strointestinal/urinary tubes or dra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9B4D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8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3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rway/respiratory proced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1C6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CC4B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4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gery / Invasive proced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1D1E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DDD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4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ral venous access/di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F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0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9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C7B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nal device / impl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AE3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BD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l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DE5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CAC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6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IV 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6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ood transf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8E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19A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8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0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76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1D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3B0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9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5C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c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D873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complic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BCB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treatmen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6C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duration of hospitalisation or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F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/specific infection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iratory tract/pulm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BD8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4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D0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/specific infection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DE5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B1A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9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xed/unspecified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2E9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68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A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3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ra-abdominal/hepatobil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1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inary tra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E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kin/soft tiss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7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0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C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5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ne/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6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card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0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9CFB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cosal barrier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0D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colonization or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colonization or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8E2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C1B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3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3T19:49:04Z</dcterms:created>
  <dcterms:modified xsi:type="dcterms:W3CDTF">2025-10-23T19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